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1438F" w14:textId="77777777" w:rsidR="00661469" w:rsidRPr="00713FE1" w:rsidRDefault="00661469" w:rsidP="00571B40">
      <w:pPr>
        <w:spacing w:before="5" w:line="321" w:lineRule="auto"/>
        <w:ind w:right="41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eastAsia="zh-TW"/>
        </w:rPr>
      </w:pPr>
      <w:r w:rsidRPr="00713FE1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中山醫學大學</w:t>
      </w:r>
    </w:p>
    <w:p w14:paraId="7DE9921F" w14:textId="77777777" w:rsidR="00661469" w:rsidRPr="00713FE1" w:rsidRDefault="006731B1" w:rsidP="00571B40">
      <w:pPr>
        <w:spacing w:before="5" w:line="321" w:lineRule="auto"/>
        <w:ind w:right="41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eastAsia="zh-TW"/>
        </w:rPr>
      </w:pPr>
      <w:r w:rsidRPr="00713FE1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【</w:t>
      </w:r>
      <w:r w:rsidR="00661469" w:rsidRPr="00713FE1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顯微之美</w:t>
      </w:r>
      <w:r w:rsidRPr="00713FE1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】</w:t>
      </w:r>
      <w:r w:rsidR="00DE1C5B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顯微</w:t>
      </w:r>
      <w:r w:rsidR="00661469" w:rsidRPr="00713FE1">
        <w:rPr>
          <w:rFonts w:ascii="Times New Roman" w:hAnsi="Times New Roman" w:cs="Times New Roman" w:hint="eastAsia"/>
          <w:b/>
          <w:color w:val="000000" w:themeColor="text1"/>
          <w:sz w:val="28"/>
          <w:szCs w:val="28"/>
          <w:lang w:eastAsia="zh-TW"/>
        </w:rPr>
        <w:t>攝影</w:t>
      </w:r>
      <w:r w:rsidR="00F975D6" w:rsidRPr="00713FE1">
        <w:rPr>
          <w:rFonts w:ascii="Times New Roman" w:hAnsi="Times New Roman" w:cs="Times New Roman"/>
          <w:b/>
          <w:color w:val="000000" w:themeColor="text1"/>
          <w:sz w:val="28"/>
          <w:szCs w:val="28"/>
          <w:lang w:eastAsia="zh-TW"/>
        </w:rPr>
        <w:t>競賽活動</w:t>
      </w:r>
      <w:bookmarkStart w:id="0" w:name="_Hlk127956859"/>
      <w:r w:rsidR="00F975D6" w:rsidRPr="00713FE1">
        <w:rPr>
          <w:rFonts w:ascii="Times New Roman" w:hAnsi="Times New Roman" w:cs="Times New Roman"/>
          <w:b/>
          <w:color w:val="000000" w:themeColor="text1"/>
          <w:sz w:val="28"/>
          <w:szCs w:val="28"/>
          <w:lang w:eastAsia="zh-TW"/>
        </w:rPr>
        <w:t>著作財產權轉讓同意書</w:t>
      </w:r>
      <w:bookmarkEnd w:id="0"/>
    </w:p>
    <w:p w14:paraId="0497B2EA" w14:textId="77777777" w:rsidR="00493BC3" w:rsidRPr="00713FE1" w:rsidRDefault="00F975D6" w:rsidP="00661469">
      <w:pPr>
        <w:spacing w:before="5" w:line="321" w:lineRule="auto"/>
        <w:ind w:right="41"/>
        <w:jc w:val="right"/>
        <w:rPr>
          <w:rFonts w:ascii="Times New Roman" w:hAnsi="Times New Roman" w:cs="Times New Roman"/>
          <w:b/>
          <w:color w:val="000000" w:themeColor="text1"/>
          <w:sz w:val="20"/>
          <w:lang w:eastAsia="zh-TW"/>
        </w:rPr>
      </w:pPr>
      <w:r w:rsidRPr="00713FE1">
        <w:rPr>
          <w:rFonts w:ascii="Times New Roman" w:hAnsi="Times New Roman" w:cs="Times New Roman"/>
          <w:b/>
          <w:color w:val="000000" w:themeColor="text1"/>
          <w:w w:val="95"/>
          <w:sz w:val="20"/>
          <w:lang w:eastAsia="zh-TW"/>
        </w:rPr>
        <w:t>（每人繳交乙份）</w:t>
      </w:r>
    </w:p>
    <w:p w14:paraId="4AB77407" w14:textId="77777777" w:rsidR="00493BC3" w:rsidRPr="00713FE1" w:rsidRDefault="00493BC3" w:rsidP="00661469">
      <w:pPr>
        <w:pStyle w:val="a3"/>
        <w:spacing w:before="11"/>
        <w:jc w:val="both"/>
        <w:rPr>
          <w:rFonts w:ascii="Times New Roman" w:hAnsi="Times New Roman" w:cs="Times New Roman"/>
          <w:b/>
          <w:color w:val="000000" w:themeColor="text1"/>
          <w:sz w:val="40"/>
          <w:lang w:eastAsia="zh-TW"/>
        </w:rPr>
      </w:pPr>
    </w:p>
    <w:p w14:paraId="7AEB1325" w14:textId="225CE2F9" w:rsidR="00493BC3" w:rsidRPr="00713FE1" w:rsidRDefault="00F975D6" w:rsidP="00661469">
      <w:pPr>
        <w:tabs>
          <w:tab w:val="left" w:pos="3931"/>
        </w:tabs>
        <w:spacing w:before="1" w:line="232" w:lineRule="auto"/>
        <w:ind w:left="120" w:right="393"/>
        <w:jc w:val="both"/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本人（讓與人）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u w:val="single"/>
          <w:lang w:eastAsia="zh-TW"/>
        </w:rPr>
        <w:t xml:space="preserve"> 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u w:val="single"/>
          <w:lang w:eastAsia="zh-TW"/>
        </w:rPr>
        <w:tab/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參與</w:t>
      </w:r>
      <w:r w:rsidR="009A07CC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11</w:t>
      </w:r>
      <w:r w:rsidR="0009125C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4</w:t>
      </w:r>
      <w:r w:rsidR="009A07CC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學年度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「</w:t>
      </w:r>
      <w:r w:rsidR="00DE1C5B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【顯微之美】顯微</w:t>
      </w:r>
      <w:r w:rsidR="00661469" w:rsidRPr="00713FE1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攝影</w:t>
      </w:r>
      <w:r w:rsidR="00661469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競賽活動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」，同意</w:t>
      </w:r>
      <w:r w:rsidR="002501A3" w:rsidRPr="00713FE1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遵守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競賽各項規定，並願意將</w:t>
      </w:r>
      <w:r w:rsidR="008E5A50" w:rsidRPr="00713FE1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獲獎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作品</w:t>
      </w:r>
      <w:r w:rsidR="008E5A50" w:rsidRPr="00713FE1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之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著作財產權讓與給</w:t>
      </w:r>
      <w:r w:rsidR="000A5D97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中山</w:t>
      </w:r>
      <w:r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醫學大學，並約定條款如下以共同遵守：</w:t>
      </w:r>
    </w:p>
    <w:p w14:paraId="274A7425" w14:textId="77777777" w:rsidR="00493BC3" w:rsidRPr="00713FE1" w:rsidRDefault="00493BC3" w:rsidP="00661469">
      <w:pPr>
        <w:pStyle w:val="a3"/>
        <w:spacing w:before="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6E567319" w14:textId="77777777" w:rsidR="00493BC3" w:rsidRPr="00713FE1" w:rsidRDefault="00D7609F" w:rsidP="00661469">
      <w:pPr>
        <w:pStyle w:val="a3"/>
        <w:tabs>
          <w:tab w:val="left" w:pos="5670"/>
        </w:tabs>
        <w:spacing w:before="2" w:line="364" w:lineRule="exact"/>
        <w:ind w:left="480" w:right="258" w:hangingChars="200" w:hanging="4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713FE1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一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、</w:t>
      </w:r>
      <w:r w:rsidR="00F975D6" w:rsidRPr="00713FE1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eastAsia="zh-TW"/>
        </w:rPr>
        <w:tab/>
      </w:r>
      <w:r w:rsidR="00F975D6" w:rsidRPr="00713FE1">
        <w:rPr>
          <w:rFonts w:ascii="Times New Roman" w:hAnsi="Times New Roman" w:cs="Times New Roman"/>
          <w:color w:val="000000" w:themeColor="text1"/>
          <w:spacing w:val="-1"/>
          <w:sz w:val="24"/>
          <w:szCs w:val="24"/>
          <w:lang w:eastAsia="zh-TW"/>
        </w:rPr>
        <w:t>（</w:t>
      </w:r>
      <w:r w:rsidR="00F975D6" w:rsidRPr="00713FE1">
        <w:rPr>
          <w:rFonts w:ascii="Times New Roman" w:hAnsi="Times New Roman" w:cs="Times New Roman"/>
          <w:color w:val="000000" w:themeColor="text1"/>
          <w:spacing w:val="-2"/>
          <w:sz w:val="24"/>
          <w:szCs w:val="24"/>
          <w:lang w:eastAsia="zh-TW"/>
        </w:rPr>
        <w:t>作品名稱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）之著作</w:t>
      </w:r>
      <w:proofErr w:type="gramStart"/>
      <w:r w:rsidR="00DF28A7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財產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權係讓與</w:t>
      </w:r>
      <w:proofErr w:type="gramEnd"/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人所享有，茲依</w:t>
      </w:r>
      <w:r w:rsidR="00F975D6" w:rsidRPr="00713FE1">
        <w:rPr>
          <w:rFonts w:ascii="Times New Roman" w:hAnsi="Times New Roman" w:cs="Times New Roman"/>
          <w:color w:val="000000" w:themeColor="text1"/>
          <w:spacing w:val="-18"/>
          <w:sz w:val="24"/>
          <w:szCs w:val="24"/>
          <w:lang w:eastAsia="zh-TW"/>
        </w:rPr>
        <w:t>著作權法相關規定，將該著作財產權全部讓與受讓人</w:t>
      </w:r>
      <w:r w:rsidR="00F975D6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（</w:t>
      </w:r>
      <w:r w:rsidR="007735CE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中山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醫學大學</w:t>
      </w:r>
      <w:r w:rsidR="00F975D6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）</w:t>
      </w:r>
      <w:r w:rsidR="00BA4C2D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享有，讓與人並同意放棄行使著作人格權</w:t>
      </w:r>
      <w:r w:rsidR="008E5A50" w:rsidRPr="00713FE1">
        <w:rPr>
          <w:rFonts w:ascii="Times New Roman" w:hAnsi="Times New Roman" w:cs="Times New Roman" w:hint="eastAsia"/>
          <w:color w:val="000000" w:themeColor="text1"/>
          <w:spacing w:val="-3"/>
          <w:sz w:val="24"/>
          <w:szCs w:val="24"/>
          <w:lang w:eastAsia="zh-TW"/>
        </w:rPr>
        <w:t>，</w:t>
      </w:r>
      <w:r w:rsidR="00BA4C2D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中山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醫學大學永久擁有</w:t>
      </w:r>
      <w:bookmarkStart w:id="1" w:name="_Hlk127956708"/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複製、公佈、發行、重製、修改等</w:t>
      </w:r>
      <w:r w:rsidR="008E5A50" w:rsidRPr="00713FE1">
        <w:rPr>
          <w:rFonts w:ascii="Times New Roman" w:hAnsi="Times New Roman" w:cs="Times New Roman" w:hint="eastAsia"/>
          <w:color w:val="000000" w:themeColor="text1"/>
          <w:spacing w:val="-3"/>
          <w:sz w:val="24"/>
          <w:szCs w:val="24"/>
          <w:lang w:eastAsia="zh-TW"/>
        </w:rPr>
        <w:t>使用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權利</w:t>
      </w:r>
      <w:bookmarkEnd w:id="1"/>
      <w:r w:rsidR="004A4E75" w:rsidRPr="00713FE1">
        <w:rPr>
          <w:rFonts w:ascii="Times New Roman" w:hAnsi="Times New Roman" w:cs="Times New Roman" w:hint="eastAsia"/>
          <w:color w:val="000000" w:themeColor="text1"/>
          <w:spacing w:val="-3"/>
          <w:sz w:val="24"/>
          <w:szCs w:val="24"/>
          <w:lang w:eastAsia="zh-TW"/>
        </w:rPr>
        <w:t>，</w:t>
      </w:r>
      <w:proofErr w:type="gramStart"/>
      <w:r w:rsidR="004A4E75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不</w:t>
      </w:r>
      <w:proofErr w:type="gramEnd"/>
      <w:r w:rsidR="004A4E75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另付稿酬</w:t>
      </w:r>
      <w:r w:rsidR="00F975D6" w:rsidRPr="00713FE1">
        <w:rPr>
          <w:rFonts w:ascii="Times New Roman" w:hAnsi="Times New Roman" w:cs="Times New Roman"/>
          <w:color w:val="000000" w:themeColor="text1"/>
          <w:spacing w:val="-3"/>
          <w:sz w:val="24"/>
          <w:szCs w:val="24"/>
          <w:lang w:eastAsia="zh-TW"/>
        </w:rPr>
        <w:t>。</w:t>
      </w:r>
    </w:p>
    <w:p w14:paraId="058A871D" w14:textId="77777777" w:rsidR="00493BC3" w:rsidRPr="00713FE1" w:rsidRDefault="00493BC3" w:rsidP="00661469">
      <w:pPr>
        <w:pStyle w:val="a3"/>
        <w:spacing w:before="1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2E6E0EEC" w14:textId="77777777" w:rsidR="00493BC3" w:rsidRPr="00713FE1" w:rsidRDefault="00D7609F" w:rsidP="002501A3">
      <w:pPr>
        <w:pStyle w:val="a3"/>
        <w:spacing w:line="349" w:lineRule="exact"/>
        <w:ind w:leftChars="7" w:left="495" w:rightChars="147" w:right="323" w:hangingChars="200" w:hanging="4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二、</w:t>
      </w:r>
      <w:r w:rsidR="00F975D6" w:rsidRPr="00713FE1">
        <w:rPr>
          <w:rFonts w:ascii="Times New Roman" w:hAnsi="Times New Roman" w:cs="Times New Roman"/>
          <w:color w:val="000000" w:themeColor="text1"/>
          <w:spacing w:val="-11"/>
          <w:sz w:val="24"/>
          <w:szCs w:val="24"/>
          <w:lang w:eastAsia="zh-TW"/>
        </w:rPr>
        <w:t>讓與人不得將作品</w:t>
      </w:r>
      <w:r w:rsidR="00F4074E" w:rsidRPr="00713FE1">
        <w:rPr>
          <w:rFonts w:ascii="Times New Roman" w:hAnsi="Times New Roman" w:cs="Times New Roman" w:hint="eastAsia"/>
          <w:color w:val="000000" w:themeColor="text1"/>
          <w:spacing w:val="-11"/>
          <w:sz w:val="24"/>
          <w:szCs w:val="24"/>
          <w:lang w:eastAsia="zh-TW"/>
        </w:rPr>
        <w:t>之</w:t>
      </w:r>
      <w:r w:rsidR="00F975D6" w:rsidRPr="00713FE1">
        <w:rPr>
          <w:rFonts w:ascii="Times New Roman" w:hAnsi="Times New Roman" w:cs="Times New Roman"/>
          <w:color w:val="000000" w:themeColor="text1"/>
          <w:spacing w:val="-11"/>
          <w:sz w:val="24"/>
          <w:szCs w:val="24"/>
          <w:lang w:eastAsia="zh-TW"/>
        </w:rPr>
        <w:t>全部或部分自行或委託他人再製，</w:t>
      </w:r>
      <w:r w:rsidR="00BA4C2D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或另行變更發行</w:t>
      </w:r>
      <w:r w:rsidR="00F975D6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。</w:t>
      </w:r>
    </w:p>
    <w:p w14:paraId="4F3F2DBA" w14:textId="77777777" w:rsidR="00493BC3" w:rsidRPr="00713FE1" w:rsidRDefault="00493BC3" w:rsidP="00661469">
      <w:pPr>
        <w:pStyle w:val="a3"/>
        <w:spacing w:before="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45CA290A" w14:textId="77777777" w:rsidR="00493BC3" w:rsidRPr="00713FE1" w:rsidRDefault="00D7609F" w:rsidP="002501A3">
      <w:pPr>
        <w:pStyle w:val="a3"/>
        <w:spacing w:line="350" w:lineRule="exact"/>
        <w:ind w:left="480" w:rightChars="147" w:right="323" w:hangingChars="200" w:hanging="4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三、</w:t>
      </w:r>
      <w:r w:rsidR="00F975D6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讓與人擔保</w:t>
      </w:r>
      <w:r w:rsidR="008E5A50" w:rsidRPr="00713FE1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參賽之作品係出於本人</w:t>
      </w:r>
      <w:r w:rsidR="008E5A50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/</w:t>
      </w:r>
      <w:r w:rsidR="008E5A50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團隊之原始創作，並未公開發表或展出，亦未曾獲其他單位獎項或補助，絕無侵害他人著作之事宜，若有涉及智慧財產權之侵權及不法行為，</w:t>
      </w:r>
      <w:r w:rsidR="00713FE1" w:rsidRPr="00713FE1">
        <w:rPr>
          <w:rFonts w:ascii="Times New Roman" w:hAnsi="Times New Roman" w:cs="Times New Roman"/>
          <w:color w:val="000000" w:themeColor="text1"/>
          <w:spacing w:val="-7"/>
          <w:sz w:val="24"/>
          <w:szCs w:val="24"/>
          <w:lang w:eastAsia="zh-TW"/>
        </w:rPr>
        <w:t>讓與</w:t>
      </w:r>
      <w:r w:rsidR="00713FE1" w:rsidRPr="00713FE1">
        <w:rPr>
          <w:rFonts w:ascii="Times New Roman" w:hAnsi="Times New Roman" w:cs="Times New Roman" w:hint="eastAsia"/>
          <w:color w:val="000000" w:themeColor="text1"/>
          <w:spacing w:val="-7"/>
          <w:sz w:val="24"/>
          <w:szCs w:val="24"/>
          <w:lang w:eastAsia="zh-TW"/>
        </w:rPr>
        <w:t>人</w:t>
      </w:r>
      <w:r w:rsidR="008E5A50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願負相關之法律責任</w:t>
      </w:r>
      <w:r w:rsidR="00DF28A7" w:rsidRPr="00713FE1">
        <w:rPr>
          <w:rFonts w:ascii="Times New Roman" w:hAnsi="Times New Roman" w:cs="Times New Roman" w:hint="eastAsia"/>
          <w:color w:val="000000" w:themeColor="text1"/>
          <w:spacing w:val="-11"/>
          <w:sz w:val="24"/>
          <w:szCs w:val="24"/>
          <w:lang w:eastAsia="zh-TW"/>
        </w:rPr>
        <w:t>，</w:t>
      </w:r>
      <w:r w:rsidR="00F975D6" w:rsidRPr="00713FE1">
        <w:rPr>
          <w:rFonts w:ascii="Times New Roman" w:hAnsi="Times New Roman" w:cs="Times New Roman"/>
          <w:color w:val="000000" w:themeColor="text1"/>
          <w:spacing w:val="-11"/>
          <w:sz w:val="24"/>
          <w:szCs w:val="24"/>
          <w:lang w:eastAsia="zh-TW"/>
        </w:rPr>
        <w:t>若因此</w:t>
      </w:r>
      <w:r w:rsidR="00F975D6" w:rsidRPr="00713FE1">
        <w:rPr>
          <w:rFonts w:ascii="Times New Roman" w:hAnsi="Times New Roman" w:cs="Times New Roman"/>
          <w:color w:val="000000" w:themeColor="text1"/>
          <w:spacing w:val="-9"/>
          <w:sz w:val="24"/>
          <w:szCs w:val="24"/>
          <w:lang w:eastAsia="zh-TW"/>
        </w:rPr>
        <w:t>侵害受讓人或其他第三人之相關權利，由讓與人負擔損害賠償之全部責任。</w:t>
      </w:r>
    </w:p>
    <w:p w14:paraId="779530C2" w14:textId="77777777" w:rsidR="00493BC3" w:rsidRPr="00713FE1" w:rsidRDefault="00493BC3">
      <w:pPr>
        <w:pStyle w:val="a3"/>
        <w:spacing w:before="2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317C714C" w14:textId="77777777" w:rsidR="00493BC3" w:rsidRPr="00713FE1" w:rsidRDefault="00F975D6">
      <w:pPr>
        <w:tabs>
          <w:tab w:val="left" w:pos="2198"/>
        </w:tabs>
        <w:ind w:left="1238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此致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ab/>
      </w:r>
      <w:r w:rsidR="00BA4C2D"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中山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醫學大學</w:t>
      </w:r>
    </w:p>
    <w:p w14:paraId="0E133CF7" w14:textId="77777777" w:rsidR="00493BC3" w:rsidRPr="00713FE1" w:rsidRDefault="00493BC3">
      <w:pPr>
        <w:pStyle w:val="a3"/>
        <w:spacing w:before="1"/>
        <w:rPr>
          <w:rFonts w:ascii="Times New Roman" w:hAnsi="Times New Roman" w:cs="Times New Roman"/>
          <w:color w:val="000000" w:themeColor="text1"/>
          <w:sz w:val="37"/>
          <w:lang w:eastAsia="zh-TW"/>
        </w:rPr>
      </w:pPr>
    </w:p>
    <w:p w14:paraId="131686BB" w14:textId="77777777" w:rsidR="00493BC3" w:rsidRPr="00946B05" w:rsidRDefault="00F975D6" w:rsidP="00946B0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>立同意書人姓名：</w:t>
      </w:r>
    </w:p>
    <w:p w14:paraId="623B73D8" w14:textId="77777777" w:rsidR="00946B05" w:rsidRPr="00946B05" w:rsidRDefault="00946B05" w:rsidP="00946B0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946B05"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>生日</w:t>
      </w: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>：</w:t>
      </w:r>
    </w:p>
    <w:p w14:paraId="1DD8235A" w14:textId="77777777" w:rsidR="00946B05" w:rsidRPr="00946B05" w:rsidRDefault="00F975D6" w:rsidP="00946B0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>身分證統一編號：</w:t>
      </w: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 xml:space="preserve"> </w:t>
      </w:r>
    </w:p>
    <w:p w14:paraId="07D0ED2B" w14:textId="77777777" w:rsidR="00493BC3" w:rsidRPr="00946B05" w:rsidRDefault="00F975D6" w:rsidP="00946B0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>立同意書人</w:t>
      </w:r>
      <w:r w:rsidR="00713FE1" w:rsidRPr="00946B05"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>簽章</w:t>
      </w:r>
      <w:r w:rsidRPr="00946B05">
        <w:rPr>
          <w:rFonts w:ascii="Times New Roman" w:hAnsi="Times New Roman" w:cs="Times New Roman"/>
          <w:color w:val="000000" w:themeColor="text1"/>
          <w:sz w:val="24"/>
          <w:lang w:eastAsia="zh-TW"/>
        </w:rPr>
        <w:t>：</w:t>
      </w:r>
    </w:p>
    <w:p w14:paraId="75274A4F" w14:textId="77777777" w:rsidR="00946B05" w:rsidRPr="00713FE1" w:rsidRDefault="00946B05" w:rsidP="00946B05">
      <w:pPr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</w:p>
    <w:p w14:paraId="7F5AA1AC" w14:textId="77777777" w:rsidR="009E5445" w:rsidRDefault="009E544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18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>立同意書法定代理人姓</w:t>
      </w:r>
      <w:r w:rsidRPr="00713FE1">
        <w:rPr>
          <w:rFonts w:ascii="Times New Roman" w:hAnsi="Times New Roman" w:cs="Times New Roman"/>
          <w:color w:val="000000" w:themeColor="text1"/>
          <w:spacing w:val="-48"/>
          <w:sz w:val="24"/>
          <w:lang w:eastAsia="zh-TW"/>
        </w:rPr>
        <w:t>名</w:t>
      </w: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>：</w:t>
      </w: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ab/>
      </w:r>
      <w:r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 xml:space="preserve">                                    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（未滿</w:t>
      </w:r>
      <w:r w:rsidRPr="00713FE1">
        <w:rPr>
          <w:rFonts w:ascii="Times New Roman" w:hAnsi="Times New Roman" w:cs="Times New Roman" w:hint="eastAsia"/>
          <w:color w:val="000000" w:themeColor="text1"/>
          <w:sz w:val="18"/>
          <w:lang w:eastAsia="zh-TW"/>
        </w:rPr>
        <w:t>18</w:t>
      </w:r>
      <w:r w:rsidRPr="00713FE1">
        <w:rPr>
          <w:rFonts w:ascii="Times New Roman" w:hAnsi="Times New Roman" w:cs="Times New Roman"/>
          <w:color w:val="000000" w:themeColor="text1"/>
          <w:spacing w:val="-2"/>
          <w:sz w:val="18"/>
          <w:lang w:eastAsia="zh-TW"/>
        </w:rPr>
        <w:t xml:space="preserve">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歲之參賽者必填欄位）</w:t>
      </w:r>
    </w:p>
    <w:p w14:paraId="52F92FC1" w14:textId="77777777" w:rsidR="009E5445" w:rsidRDefault="009E5445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>法定代理人身分證統一編號：</w:t>
      </w: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ab/>
      </w:r>
      <w:r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 xml:space="preserve">       </w:t>
      </w:r>
      <w:r w:rsidR="00946B05"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 xml:space="preserve">            </w:t>
      </w:r>
      <w:r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 xml:space="preserve">                 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（未滿</w:t>
      </w:r>
      <w:r w:rsidRPr="00713FE1">
        <w:rPr>
          <w:rFonts w:ascii="Times New Roman" w:hAnsi="Times New Roman" w:cs="Times New Roman" w:hint="eastAsia"/>
          <w:color w:val="000000" w:themeColor="text1"/>
          <w:sz w:val="18"/>
          <w:lang w:eastAsia="zh-TW"/>
        </w:rPr>
        <w:t>18</w:t>
      </w:r>
      <w:r w:rsidRPr="00713FE1">
        <w:rPr>
          <w:rFonts w:ascii="Times New Roman" w:hAnsi="Times New Roman" w:cs="Times New Roman"/>
          <w:color w:val="000000" w:themeColor="text1"/>
          <w:spacing w:val="-2"/>
          <w:sz w:val="18"/>
          <w:lang w:eastAsia="zh-TW"/>
        </w:rPr>
        <w:t xml:space="preserve">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歲之參賽者必填欄位）</w:t>
      </w:r>
    </w:p>
    <w:p w14:paraId="3CA9EB16" w14:textId="77777777" w:rsidR="00713FE1" w:rsidRPr="00713FE1" w:rsidRDefault="00713FE1">
      <w:pPr>
        <w:spacing w:before="165"/>
        <w:ind w:left="120"/>
        <w:jc w:val="both"/>
        <w:rPr>
          <w:rFonts w:ascii="Times New Roman" w:hAnsi="Times New Roman" w:cs="Times New Roman"/>
          <w:color w:val="000000" w:themeColor="text1"/>
          <w:sz w:val="24"/>
          <w:lang w:eastAsia="zh-TW"/>
        </w:rPr>
      </w:pP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>立同意書法定代理</w:t>
      </w:r>
      <w:r w:rsidRPr="00713FE1">
        <w:rPr>
          <w:rFonts w:ascii="Times New Roman" w:hAnsi="Times New Roman" w:cs="Times New Roman"/>
          <w:color w:val="000000" w:themeColor="text1"/>
          <w:spacing w:val="9"/>
          <w:sz w:val="24"/>
          <w:lang w:eastAsia="zh-TW"/>
        </w:rPr>
        <w:t>人</w:t>
      </w:r>
      <w:r w:rsidRPr="00713FE1"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>簽章</w:t>
      </w:r>
      <w:r w:rsidRPr="00713FE1">
        <w:rPr>
          <w:rFonts w:ascii="Times New Roman" w:hAnsi="Times New Roman" w:cs="Times New Roman"/>
          <w:color w:val="000000" w:themeColor="text1"/>
          <w:sz w:val="24"/>
          <w:lang w:eastAsia="zh-TW"/>
        </w:rPr>
        <w:t>：</w:t>
      </w:r>
      <w:r w:rsidRPr="00713FE1">
        <w:rPr>
          <w:rFonts w:ascii="Times New Roman" w:hAnsi="Times New Roman" w:cs="Times New Roman" w:hint="eastAsia"/>
          <w:color w:val="000000" w:themeColor="text1"/>
          <w:sz w:val="24"/>
          <w:lang w:eastAsia="zh-TW"/>
        </w:rPr>
        <w:t xml:space="preserve">                                              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（未滿</w:t>
      </w:r>
      <w:r w:rsidRPr="00713FE1">
        <w:rPr>
          <w:rFonts w:ascii="Times New Roman" w:hAnsi="Times New Roman" w:cs="Times New Roman" w:hint="eastAsia"/>
          <w:color w:val="000000" w:themeColor="text1"/>
          <w:sz w:val="18"/>
          <w:lang w:eastAsia="zh-TW"/>
        </w:rPr>
        <w:t>18</w:t>
      </w:r>
      <w:r w:rsidRPr="00713FE1">
        <w:rPr>
          <w:rFonts w:ascii="Times New Roman" w:hAnsi="Times New Roman" w:cs="Times New Roman"/>
          <w:color w:val="000000" w:themeColor="text1"/>
          <w:spacing w:val="-2"/>
          <w:sz w:val="18"/>
          <w:lang w:eastAsia="zh-TW"/>
        </w:rPr>
        <w:t xml:space="preserve"> </w:t>
      </w:r>
      <w:r w:rsidRPr="00713FE1">
        <w:rPr>
          <w:rFonts w:ascii="Times New Roman" w:hAnsi="Times New Roman" w:cs="Times New Roman"/>
          <w:color w:val="000000" w:themeColor="text1"/>
          <w:sz w:val="18"/>
          <w:lang w:eastAsia="zh-TW"/>
        </w:rPr>
        <w:t>歲之參賽者必填欄位）</w:t>
      </w:r>
    </w:p>
    <w:p w14:paraId="5DAC7B04" w14:textId="77777777" w:rsidR="00493BC3" w:rsidRPr="00713FE1" w:rsidRDefault="00493BC3">
      <w:pPr>
        <w:pStyle w:val="a3"/>
        <w:spacing w:before="11"/>
        <w:rPr>
          <w:rFonts w:ascii="Times New Roman" w:hAnsi="Times New Roman" w:cs="Times New Roman"/>
          <w:color w:val="000000" w:themeColor="text1"/>
          <w:sz w:val="22"/>
          <w:lang w:eastAsia="zh-TW"/>
        </w:rPr>
      </w:pPr>
    </w:p>
    <w:p w14:paraId="3CF821FE" w14:textId="77777777" w:rsidR="00D7609F" w:rsidRPr="00713FE1" w:rsidRDefault="00D7609F">
      <w:pPr>
        <w:tabs>
          <w:tab w:val="left" w:pos="3974"/>
          <w:tab w:val="left" w:pos="4975"/>
          <w:tab w:val="left" w:pos="5973"/>
        </w:tabs>
        <w:spacing w:before="38"/>
        <w:ind w:left="2373"/>
        <w:rPr>
          <w:rFonts w:ascii="Times New Roman" w:hAnsi="Times New Roman" w:cs="Times New Roman"/>
          <w:color w:val="000000" w:themeColor="text1"/>
          <w:sz w:val="20"/>
          <w:lang w:eastAsia="zh-TW"/>
        </w:rPr>
      </w:pPr>
    </w:p>
    <w:p w14:paraId="163CE970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39D43133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1C703E42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19111D74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40A3BCD0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648F50F3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69216EDD" w14:textId="77777777" w:rsidR="00713FE1" w:rsidRPr="00713FE1" w:rsidRDefault="00713FE1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</w:p>
    <w:p w14:paraId="42A70667" w14:textId="77777777" w:rsidR="00493BC3" w:rsidRPr="00713FE1" w:rsidRDefault="00F975D6" w:rsidP="00571B40">
      <w:pPr>
        <w:tabs>
          <w:tab w:val="left" w:pos="2410"/>
          <w:tab w:val="left" w:pos="4678"/>
          <w:tab w:val="left" w:pos="6946"/>
        </w:tabs>
        <w:spacing w:before="38"/>
        <w:ind w:left="14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>中華民國</w:t>
      </w:r>
      <w:proofErr w:type="spellEnd"/>
      <w:r w:rsidR="00D7609F" w:rsidRPr="00713FE1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 xml:space="preserve">  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End"/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>年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>月</w:t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713FE1">
        <w:rPr>
          <w:rFonts w:ascii="Times New Roman" w:hAnsi="Times New Roman" w:cs="Times New Roman"/>
          <w:color w:val="000000" w:themeColor="text1"/>
          <w:sz w:val="24"/>
          <w:szCs w:val="24"/>
        </w:rPr>
        <w:t>日</w:t>
      </w:r>
    </w:p>
    <w:sectPr w:rsidR="00493BC3" w:rsidRPr="00713FE1">
      <w:type w:val="continuous"/>
      <w:pgSz w:w="11910" w:h="16840"/>
      <w:pgMar w:top="1520" w:right="140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C7304" w14:textId="77777777" w:rsidR="00E729EE" w:rsidRDefault="00E729EE" w:rsidP="006C15E6">
      <w:r>
        <w:separator/>
      </w:r>
    </w:p>
  </w:endnote>
  <w:endnote w:type="continuationSeparator" w:id="0">
    <w:p w14:paraId="439BB543" w14:textId="77777777" w:rsidR="00E729EE" w:rsidRDefault="00E729EE" w:rsidP="006C1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5919B" w14:textId="77777777" w:rsidR="00E729EE" w:rsidRDefault="00E729EE" w:rsidP="006C15E6">
      <w:r>
        <w:separator/>
      </w:r>
    </w:p>
  </w:footnote>
  <w:footnote w:type="continuationSeparator" w:id="0">
    <w:p w14:paraId="4E51E0CB" w14:textId="77777777" w:rsidR="00E729EE" w:rsidRDefault="00E729EE" w:rsidP="006C15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rM0MjE1MTM2sDRQ0lEKTi0uzszPAykwrAUAsdIzgSwAAAA="/>
  </w:docVars>
  <w:rsids>
    <w:rsidRoot w:val="00493BC3"/>
    <w:rsid w:val="0009125C"/>
    <w:rsid w:val="0009256A"/>
    <w:rsid w:val="000A5D97"/>
    <w:rsid w:val="000B57D6"/>
    <w:rsid w:val="001175CB"/>
    <w:rsid w:val="001C40DF"/>
    <w:rsid w:val="002501A3"/>
    <w:rsid w:val="002C7EB4"/>
    <w:rsid w:val="00313ADC"/>
    <w:rsid w:val="00392143"/>
    <w:rsid w:val="00493BC3"/>
    <w:rsid w:val="004A4E75"/>
    <w:rsid w:val="004E1FBD"/>
    <w:rsid w:val="00571B40"/>
    <w:rsid w:val="00661469"/>
    <w:rsid w:val="006731B1"/>
    <w:rsid w:val="006C15E6"/>
    <w:rsid w:val="00713FE1"/>
    <w:rsid w:val="007735CE"/>
    <w:rsid w:val="007F6B9B"/>
    <w:rsid w:val="008E5A50"/>
    <w:rsid w:val="00946B05"/>
    <w:rsid w:val="009A07CC"/>
    <w:rsid w:val="009E5445"/>
    <w:rsid w:val="00BA4C2D"/>
    <w:rsid w:val="00D02BA7"/>
    <w:rsid w:val="00D30F2B"/>
    <w:rsid w:val="00D7609F"/>
    <w:rsid w:val="00DE1C5B"/>
    <w:rsid w:val="00DF28A7"/>
    <w:rsid w:val="00E143A3"/>
    <w:rsid w:val="00E36704"/>
    <w:rsid w:val="00E729EE"/>
    <w:rsid w:val="00F4074E"/>
    <w:rsid w:val="00F420CB"/>
    <w:rsid w:val="00F975D6"/>
    <w:rsid w:val="00FA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98F7B"/>
  <w15:docId w15:val="{0CC6E2A6-E4A7-43CD-B3C9-FD431A96C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標楷體" w:eastAsia="標楷體" w:hAnsi="標楷體" w:cs="標楷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6C15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C15E6"/>
    <w:rPr>
      <w:rFonts w:ascii="標楷體" w:eastAsia="標楷體" w:hAnsi="標楷體" w:cs="標楷體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C15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C15E6"/>
    <w:rPr>
      <w:rFonts w:ascii="標楷體" w:eastAsia="標楷體" w:hAnsi="標楷體" w:cs="標楷體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user</dc:creator>
  <cp:lastModifiedBy>鄧文倢</cp:lastModifiedBy>
  <cp:revision>2</cp:revision>
  <cp:lastPrinted>2023-02-22T03:08:00Z</cp:lastPrinted>
  <dcterms:created xsi:type="dcterms:W3CDTF">2025-11-24T01:34:00Z</dcterms:created>
  <dcterms:modified xsi:type="dcterms:W3CDTF">2025-11-24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4T00:00:00Z</vt:filetime>
  </property>
  <property fmtid="{D5CDD505-2E9C-101B-9397-08002B2CF9AE}" pid="3" name="Creator">
    <vt:lpwstr>Acrobat PDFMaker 10.0 Word 版</vt:lpwstr>
  </property>
  <property fmtid="{D5CDD505-2E9C-101B-9397-08002B2CF9AE}" pid="4" name="LastSaved">
    <vt:filetime>2020-08-27T00:00:00Z</vt:filetime>
  </property>
</Properties>
</file>